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FCBB48" w14:textId="22048CD7" w:rsidR="00A427E7" w:rsidRPr="00621691" w:rsidRDefault="005E4D2A" w:rsidP="00AB4CBA">
      <w:pPr>
        <w:ind w:firstLineChars="0" w:firstLine="0"/>
        <w:jc w:val="center"/>
        <w:rPr>
          <w:rFonts w:ascii="黑体" w:eastAsia="黑体" w:hAnsi="黑体"/>
          <w:sz w:val="24"/>
        </w:rPr>
      </w:pPr>
      <w:r w:rsidRPr="00621691">
        <w:rPr>
          <w:rFonts w:ascii="黑体" w:eastAsia="黑体" w:hAnsi="黑体" w:hint="eastAsia"/>
          <w:sz w:val="24"/>
        </w:rPr>
        <w:t>数据处理流程</w:t>
      </w:r>
    </w:p>
    <w:p w14:paraId="239BD1A0" w14:textId="62C13DBA" w:rsidR="00056082" w:rsidRDefault="00056082" w:rsidP="00B73598">
      <w:pPr>
        <w:pStyle w:val="1"/>
      </w:pPr>
      <w:r>
        <w:rPr>
          <w:rFonts w:hint="eastAsia"/>
        </w:rPr>
        <w:t>1</w:t>
      </w:r>
      <w:r>
        <w:t xml:space="preserve"> </w:t>
      </w:r>
      <w:r w:rsidR="00834C14">
        <w:rPr>
          <w:rFonts w:hint="eastAsia"/>
        </w:rPr>
        <w:t>检查相同编号的轨迹连续性</w:t>
      </w:r>
    </w:p>
    <w:p w14:paraId="1EFABA18" w14:textId="06964AF8" w:rsidR="00F76AEE" w:rsidRPr="00F76AEE" w:rsidRDefault="004B39F2" w:rsidP="00F76AEE">
      <w:pPr>
        <w:ind w:firstLine="420"/>
        <w:rPr>
          <w:rFonts w:hint="eastAsia"/>
        </w:rPr>
      </w:pPr>
      <w:r>
        <w:rPr>
          <w:rFonts w:hint="eastAsia"/>
        </w:rPr>
        <w:t>轨迹编号</w:t>
      </w:r>
      <w:r>
        <w:rPr>
          <w:rFonts w:hint="eastAsia"/>
        </w:rPr>
        <w:t>+</w:t>
      </w:r>
      <w:r>
        <w:rPr>
          <w:rFonts w:hint="eastAsia"/>
        </w:rPr>
        <w:t>视频编号</w:t>
      </w:r>
      <w:r>
        <w:rPr>
          <w:rFonts w:hint="eastAsia"/>
        </w:rPr>
        <w:t>=</w:t>
      </w:r>
      <w:r>
        <w:rPr>
          <w:rFonts w:hint="eastAsia"/>
        </w:rPr>
        <w:t>轨迹</w:t>
      </w:r>
      <w:r>
        <w:rPr>
          <w:rFonts w:hint="eastAsia"/>
        </w:rPr>
        <w:t>I</w:t>
      </w:r>
      <w:r>
        <w:t>D</w:t>
      </w:r>
    </w:p>
    <w:p w14:paraId="261D055A" w14:textId="15544C0C" w:rsidR="00B73598" w:rsidRDefault="009900A2" w:rsidP="00B73598">
      <w:pPr>
        <w:pStyle w:val="1"/>
      </w:pPr>
      <w:r>
        <w:t xml:space="preserve">2 </w:t>
      </w:r>
      <w:r>
        <w:rPr>
          <w:rFonts w:hint="eastAsia"/>
        </w:rPr>
        <w:t>轨迹的坐标</w:t>
      </w:r>
      <w:r w:rsidR="00FC6AC6">
        <w:rPr>
          <w:rFonts w:hint="eastAsia"/>
        </w:rPr>
        <w:t>转化</w:t>
      </w:r>
      <w:r>
        <w:rPr>
          <w:rFonts w:hint="eastAsia"/>
        </w:rPr>
        <w:t>是否</w:t>
      </w:r>
      <w:r w:rsidR="00FC6AC6">
        <w:rPr>
          <w:rFonts w:hint="eastAsia"/>
        </w:rPr>
        <w:t>合理</w:t>
      </w:r>
      <w:r w:rsidR="00127058">
        <w:rPr>
          <w:rFonts w:hint="eastAsia"/>
        </w:rPr>
        <w:t>（对照交叉口拓扑结构）</w:t>
      </w:r>
    </w:p>
    <w:p w14:paraId="1683CA94" w14:textId="06B69962" w:rsidR="00707ECB" w:rsidRPr="00707ECB" w:rsidRDefault="00596B05" w:rsidP="00707ECB">
      <w:pPr>
        <w:ind w:firstLine="420"/>
        <w:rPr>
          <w:rFonts w:hint="eastAsia"/>
        </w:rPr>
      </w:pPr>
      <w:r>
        <w:rPr>
          <w:rFonts w:hint="eastAsia"/>
        </w:rPr>
        <w:t>如果数据够用就舍弃掉，如果不够用，就拿回来重修</w:t>
      </w:r>
    </w:p>
    <w:p w14:paraId="73540152" w14:textId="4DC13286" w:rsidR="00B73598" w:rsidRDefault="00B73598" w:rsidP="00B73598">
      <w:pPr>
        <w:pStyle w:val="1"/>
      </w:pPr>
      <w:r>
        <w:rPr>
          <w:rFonts w:hint="eastAsia"/>
        </w:rPr>
        <w:t>3</w:t>
      </w:r>
      <w:r>
        <w:t xml:space="preserve"> </w:t>
      </w:r>
      <w:r>
        <w:rPr>
          <w:rFonts w:hint="eastAsia"/>
        </w:rPr>
        <w:t>轨迹平滑</w:t>
      </w:r>
    </w:p>
    <w:p w14:paraId="4A0331C0" w14:textId="4648D446" w:rsidR="00100094" w:rsidRDefault="00100094" w:rsidP="00100094">
      <w:pPr>
        <w:ind w:firstLine="420"/>
      </w:pPr>
      <w:r>
        <w:t>机动车</w:t>
      </w:r>
      <w:r w:rsidR="0021543A">
        <w:rPr>
          <w:rFonts w:hint="eastAsia"/>
        </w:rPr>
        <w:t>：</w:t>
      </w:r>
      <w:r w:rsidR="009E33CA">
        <w:rPr>
          <w:rFonts w:hint="eastAsia"/>
        </w:rPr>
        <w:t>①</w:t>
      </w:r>
      <w:r w:rsidR="00465427">
        <w:rPr>
          <w:rFonts w:hint="eastAsia"/>
        </w:rPr>
        <w:t>轨迹位置平滑</w:t>
      </w:r>
      <w:r w:rsidR="0005298C">
        <w:rPr>
          <w:rFonts w:hint="eastAsia"/>
        </w:rPr>
        <w:t>（三组同学各用一个方法，取其优）</w:t>
      </w:r>
      <w:r w:rsidR="00465427">
        <w:rPr>
          <w:rFonts w:hint="eastAsia"/>
        </w:rPr>
        <w:t>；②重新计算加速度和速度；③剔除异常值</w:t>
      </w:r>
      <w:r w:rsidR="00555E0F">
        <w:rPr>
          <w:rFonts w:hint="eastAsia"/>
        </w:rPr>
        <w:t>（诗</w:t>
      </w:r>
      <w:proofErr w:type="gramStart"/>
      <w:r w:rsidR="00555E0F">
        <w:rPr>
          <w:rFonts w:hint="eastAsia"/>
        </w:rPr>
        <w:t>菡</w:t>
      </w:r>
      <w:proofErr w:type="gramEnd"/>
      <w:r w:rsidR="00555E0F">
        <w:rPr>
          <w:rFonts w:hint="eastAsia"/>
        </w:rPr>
        <w:t>确认）</w:t>
      </w:r>
    </w:p>
    <w:p w14:paraId="7CA96EC9" w14:textId="71A6567F" w:rsidR="00100094" w:rsidRPr="00100094" w:rsidRDefault="00100094" w:rsidP="00100094">
      <w:pPr>
        <w:ind w:firstLine="420"/>
        <w:rPr>
          <w:rFonts w:hint="eastAsia"/>
        </w:rPr>
      </w:pPr>
      <w:r>
        <w:t>非机动车</w:t>
      </w:r>
      <w:r w:rsidR="0021543A">
        <w:rPr>
          <w:rFonts w:hint="eastAsia"/>
        </w:rPr>
        <w:t>：</w:t>
      </w:r>
      <w:r w:rsidR="00992140">
        <w:rPr>
          <w:rFonts w:hint="eastAsia"/>
        </w:rPr>
        <w:t>①</w:t>
      </w:r>
      <w:r w:rsidR="005C1146">
        <w:rPr>
          <w:rFonts w:hint="eastAsia"/>
        </w:rPr>
        <w:t>轨迹位置平滑；②重新计算加速度和速度；③剔除异常值</w:t>
      </w:r>
      <w:r w:rsidR="00555E0F">
        <w:rPr>
          <w:rFonts w:hint="eastAsia"/>
        </w:rPr>
        <w:t>（明天看交科同学</w:t>
      </w:r>
      <w:bookmarkStart w:id="0" w:name="_GoBack"/>
      <w:bookmarkEnd w:id="0"/>
      <w:r w:rsidR="00555E0F">
        <w:rPr>
          <w:rFonts w:hint="eastAsia"/>
        </w:rPr>
        <w:t>）</w:t>
      </w:r>
    </w:p>
    <w:p w14:paraId="07BC22DD" w14:textId="27A011B4" w:rsidR="005B536D" w:rsidRDefault="005B536D" w:rsidP="005B536D">
      <w:pPr>
        <w:pStyle w:val="1"/>
      </w:pPr>
      <w:r>
        <w:rPr>
          <w:rFonts w:hint="eastAsia"/>
        </w:rPr>
        <w:t>4</w:t>
      </w:r>
      <w:r>
        <w:t xml:space="preserve"> </w:t>
      </w:r>
      <w:r w:rsidR="00D365BB">
        <w:rPr>
          <w:rFonts w:hint="eastAsia"/>
        </w:rPr>
        <w:t>挑选</w:t>
      </w:r>
      <w:r w:rsidR="006654C9">
        <w:rPr>
          <w:rFonts w:hint="eastAsia"/>
        </w:rPr>
        <w:t>研究</w:t>
      </w:r>
      <w:r>
        <w:rPr>
          <w:rFonts w:hint="eastAsia"/>
        </w:rPr>
        <w:t>样本</w:t>
      </w:r>
    </w:p>
    <w:p w14:paraId="6FB73289" w14:textId="77777777" w:rsidR="00B73598" w:rsidRPr="00B73598" w:rsidRDefault="00B73598" w:rsidP="00B73598">
      <w:pPr>
        <w:ind w:firstLine="420"/>
      </w:pPr>
    </w:p>
    <w:sectPr w:rsidR="00B73598" w:rsidRPr="00B7359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7BB05F" w14:textId="77777777" w:rsidR="002B54B8" w:rsidRDefault="002B54B8" w:rsidP="005E4D2A">
      <w:pPr>
        <w:ind w:firstLine="420"/>
      </w:pPr>
      <w:r>
        <w:separator/>
      </w:r>
    </w:p>
  </w:endnote>
  <w:endnote w:type="continuationSeparator" w:id="0">
    <w:p w14:paraId="6DC68AE8" w14:textId="77777777" w:rsidR="002B54B8" w:rsidRDefault="002B54B8" w:rsidP="005E4D2A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124494" w14:textId="77777777" w:rsidR="005E4D2A" w:rsidRDefault="005E4D2A">
    <w:pPr>
      <w:pStyle w:val="a4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3AAE22" w14:textId="77777777" w:rsidR="005E4D2A" w:rsidRDefault="005E4D2A">
    <w:pPr>
      <w:pStyle w:val="a4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753E71" w14:textId="77777777" w:rsidR="005E4D2A" w:rsidRDefault="005E4D2A">
    <w:pPr>
      <w:pStyle w:val="a4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1730AA" w14:textId="77777777" w:rsidR="002B54B8" w:rsidRDefault="002B54B8" w:rsidP="005E4D2A">
      <w:pPr>
        <w:ind w:firstLine="420"/>
      </w:pPr>
      <w:r>
        <w:separator/>
      </w:r>
    </w:p>
  </w:footnote>
  <w:footnote w:type="continuationSeparator" w:id="0">
    <w:p w14:paraId="53651AF7" w14:textId="77777777" w:rsidR="002B54B8" w:rsidRDefault="002B54B8" w:rsidP="005E4D2A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E34970" w14:textId="77777777" w:rsidR="005E4D2A" w:rsidRDefault="005E4D2A">
    <w:pPr>
      <w:pStyle w:val="a3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081AB1" w14:textId="77777777" w:rsidR="005E4D2A" w:rsidRDefault="005E4D2A">
    <w:pPr>
      <w:pStyle w:val="a3"/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268B66" w14:textId="77777777" w:rsidR="005E4D2A" w:rsidRDefault="005E4D2A">
    <w:pPr>
      <w:pStyle w:val="a3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F361DB3"/>
    <w:multiLevelType w:val="multilevel"/>
    <w:tmpl w:val="1308842A"/>
    <w:lvl w:ilvl="0">
      <w:start w:val="1"/>
      <w:numFmt w:val="decimal"/>
      <w:pStyle w:val="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UxMzYzszSyNDZV0lEKTi0uzszPAykwrAUA+8qXaiwAAAA="/>
  </w:docVars>
  <w:rsids>
    <w:rsidRoot w:val="00A95084"/>
    <w:rsid w:val="00010786"/>
    <w:rsid w:val="0005298C"/>
    <w:rsid w:val="00056082"/>
    <w:rsid w:val="000F02E4"/>
    <w:rsid w:val="00100094"/>
    <w:rsid w:val="00127058"/>
    <w:rsid w:val="00160ACE"/>
    <w:rsid w:val="0021543A"/>
    <w:rsid w:val="002B54B8"/>
    <w:rsid w:val="002D695B"/>
    <w:rsid w:val="002F6720"/>
    <w:rsid w:val="0035264A"/>
    <w:rsid w:val="00436A92"/>
    <w:rsid w:val="00465427"/>
    <w:rsid w:val="004B39F2"/>
    <w:rsid w:val="004C7B26"/>
    <w:rsid w:val="004D4630"/>
    <w:rsid w:val="00555E0F"/>
    <w:rsid w:val="00596B05"/>
    <w:rsid w:val="005B536D"/>
    <w:rsid w:val="005C1146"/>
    <w:rsid w:val="005D19BB"/>
    <w:rsid w:val="005D1E15"/>
    <w:rsid w:val="005E4D2A"/>
    <w:rsid w:val="00621691"/>
    <w:rsid w:val="006654C9"/>
    <w:rsid w:val="006966E3"/>
    <w:rsid w:val="00707ECB"/>
    <w:rsid w:val="00746566"/>
    <w:rsid w:val="007E7DAF"/>
    <w:rsid w:val="00834C14"/>
    <w:rsid w:val="008F0275"/>
    <w:rsid w:val="009900A2"/>
    <w:rsid w:val="00992140"/>
    <w:rsid w:val="009E33CA"/>
    <w:rsid w:val="00A427E7"/>
    <w:rsid w:val="00A95084"/>
    <w:rsid w:val="00A978D2"/>
    <w:rsid w:val="00AA4949"/>
    <w:rsid w:val="00AB4CBA"/>
    <w:rsid w:val="00B710E0"/>
    <w:rsid w:val="00B73598"/>
    <w:rsid w:val="00C951C7"/>
    <w:rsid w:val="00D365BB"/>
    <w:rsid w:val="00F63633"/>
    <w:rsid w:val="00F76A85"/>
    <w:rsid w:val="00F76AEE"/>
    <w:rsid w:val="00F80E88"/>
    <w:rsid w:val="00FC6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E9477A"/>
  <w15:chartTrackingRefBased/>
  <w15:docId w15:val="{CD423BD3-E373-49B5-90F0-54E66E132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10786"/>
    <w:pPr>
      <w:widowControl w:val="0"/>
      <w:adjustRightInd w:val="0"/>
      <w:snapToGrid w:val="0"/>
      <w:ind w:firstLineChars="200" w:firstLine="200"/>
      <w:jc w:val="both"/>
    </w:pPr>
    <w:rPr>
      <w:rFonts w:ascii="Times New Roman" w:eastAsia="宋体" w:hAnsi="Times New Roman"/>
    </w:rPr>
  </w:style>
  <w:style w:type="paragraph" w:styleId="1">
    <w:name w:val="heading 1"/>
    <w:next w:val="2"/>
    <w:link w:val="1Char"/>
    <w:uiPriority w:val="9"/>
    <w:qFormat/>
    <w:rsid w:val="00056082"/>
    <w:pPr>
      <w:keepNext/>
      <w:keepLines/>
      <w:numPr>
        <w:numId w:val="1"/>
      </w:numPr>
      <w:ind w:left="113" w:hanging="113"/>
      <w:outlineLvl w:val="0"/>
    </w:pPr>
    <w:rPr>
      <w:rFonts w:ascii="Times New Roman" w:eastAsia="宋体" w:hAnsi="Times New Roman"/>
      <w:b/>
      <w:bCs/>
      <w:kern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056082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5E4D2A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5E4D2A"/>
    <w:rPr>
      <w:rFonts w:ascii="Times New Roman" w:eastAsia="宋体" w:hAnsi="Times New Roman"/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5E4D2A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5E4D2A"/>
    <w:rPr>
      <w:rFonts w:ascii="Times New Roman" w:eastAsia="宋体" w:hAnsi="Times New Roman"/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056082"/>
    <w:rPr>
      <w:rFonts w:ascii="Times New Roman" w:eastAsia="宋体" w:hAnsi="Times New Roman"/>
      <w:b/>
      <w:bCs/>
      <w:kern w:val="44"/>
      <w:szCs w:val="44"/>
    </w:rPr>
  </w:style>
  <w:style w:type="character" w:customStyle="1" w:styleId="2Char">
    <w:name w:val="标题 2 Char"/>
    <w:basedOn w:val="a0"/>
    <w:link w:val="2"/>
    <w:uiPriority w:val="9"/>
    <w:rsid w:val="00056082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1</Pages>
  <Words>29</Words>
  <Characters>168</Characters>
  <Application>Microsoft Office Word</Application>
  <DocSecurity>0</DocSecurity>
  <Lines>1</Lines>
  <Paragraphs>1</Paragraphs>
  <ScaleCrop>false</ScaleCrop>
  <Company/>
  <LinksUpToDate>false</LinksUpToDate>
  <CharactersWithSpaces>1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jq</dc:creator>
  <cp:keywords/>
  <dc:description/>
  <cp:lastModifiedBy>李建强</cp:lastModifiedBy>
  <cp:revision>71</cp:revision>
  <dcterms:created xsi:type="dcterms:W3CDTF">2021-12-13T07:30:00Z</dcterms:created>
  <dcterms:modified xsi:type="dcterms:W3CDTF">2021-12-13T11:42:00Z</dcterms:modified>
</cp:coreProperties>
</file>